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56D3F8" w14:textId="425A7F29" w:rsidR="0035336E" w:rsidRDefault="00D9675B" w:rsidP="00D9675B">
      <w:pPr>
        <w:pStyle w:val="Title"/>
      </w:pPr>
      <w:r>
        <w:t>Quantification Engine. Quick Start Guide</w:t>
      </w:r>
    </w:p>
    <w:p w14:paraId="7F2F067A" w14:textId="77777777" w:rsidR="00D9675B" w:rsidRDefault="00D9675B" w:rsidP="00D9675B"/>
    <w:p w14:paraId="6EFA4D1C" w14:textId="136D1A38" w:rsidR="00D9675B" w:rsidRDefault="00D9675B" w:rsidP="00D9675B">
      <w:pPr>
        <w:ind w:firstLine="720"/>
      </w:pPr>
      <w:r w:rsidRPr="00D9675B">
        <w:t>The QuanTB</w:t>
      </w:r>
      <w:r>
        <w:t xml:space="preserve"> Engine</w:t>
      </w:r>
      <w:r w:rsidRPr="00D9675B">
        <w:t xml:space="preserve"> is a free, open-source software library that intends to develop quantification services for medicinal product stock, considering various consumption and replenishment scenarios.</w:t>
      </w:r>
    </w:p>
    <w:p w14:paraId="2A4F720B" w14:textId="57BDBEDD" w:rsidR="00D9675B" w:rsidRDefault="00D9675B" w:rsidP="00D9675B">
      <w:pPr>
        <w:ind w:firstLine="720"/>
      </w:pPr>
      <w:r>
        <w:t xml:space="preserve">The usage of this library requires intermediate Java and XML skill. The knowledge of </w:t>
      </w:r>
      <w:r w:rsidR="00424120" w:rsidRPr="00424120">
        <w:t>JAXB (Java Architecture for XML Binding)</w:t>
      </w:r>
      <w:r w:rsidR="00424120">
        <w:t xml:space="preserve"> is appreciated.</w:t>
      </w:r>
      <w:r>
        <w:t xml:space="preserve"> </w:t>
      </w:r>
    </w:p>
    <w:p w14:paraId="3EA97E42" w14:textId="6C7A2794" w:rsidR="00431269" w:rsidRDefault="00D9675B" w:rsidP="00431269">
      <w:pPr>
        <w:ind w:firstLine="720"/>
      </w:pPr>
      <w:r>
        <w:t>XML data structure “</w:t>
      </w:r>
      <w:r w:rsidRPr="00D9675B">
        <w:t>/qtbengine/src/main/resources/Forecast.xsd</w:t>
      </w:r>
      <w:r>
        <w:t>” describes quantification parameters.</w:t>
      </w:r>
      <w:r w:rsidR="00431269">
        <w:t xml:space="preserve"> The quantification parameters can be represented as a file of binary stream. The file name extension is “qtb”.</w:t>
      </w:r>
    </w:p>
    <w:p w14:paraId="1594B69B" w14:textId="286CB329" w:rsidR="00431269" w:rsidRDefault="00431269" w:rsidP="00431269">
      <w:pPr>
        <w:ind w:firstLine="720"/>
      </w:pPr>
      <w:r>
        <w:t xml:space="preserve">Class </w:t>
      </w:r>
      <w:r w:rsidRPr="00431269">
        <w:t>org</w:t>
      </w:r>
      <w:r>
        <w:t>.</w:t>
      </w:r>
      <w:r w:rsidRPr="00431269">
        <w:t>stoptb</w:t>
      </w:r>
      <w:r>
        <w:t>.</w:t>
      </w:r>
      <w:r w:rsidRPr="00431269">
        <w:t>quantbcalc</w:t>
      </w:r>
      <w:r>
        <w:t>.</w:t>
      </w:r>
      <w:r w:rsidRPr="00431269">
        <w:t>Calculator.java</w:t>
      </w:r>
      <w:r>
        <w:t xml:space="preserve"> provides static methods “load” and “calculate” to load parameters and calculate </w:t>
      </w:r>
      <w:r w:rsidR="00E90D7C">
        <w:t xml:space="preserve">the quantification respectively. The class </w:t>
      </w:r>
      <w:r w:rsidR="00E90D7C" w:rsidRPr="00E90D7C">
        <w:t>org</w:t>
      </w:r>
      <w:r w:rsidR="00E90D7C">
        <w:t>.</w:t>
      </w:r>
      <w:r w:rsidR="00E90D7C" w:rsidRPr="00E90D7C">
        <w:t>stoptb</w:t>
      </w:r>
      <w:r w:rsidR="00E90D7C">
        <w:t>.</w:t>
      </w:r>
      <w:r w:rsidR="00E90D7C" w:rsidRPr="00E90D7C">
        <w:t>quantbcalc</w:t>
      </w:r>
      <w:r w:rsidR="00E90D7C">
        <w:t>.</w:t>
      </w:r>
      <w:r w:rsidR="00E90D7C" w:rsidRPr="00E90D7C">
        <w:t>ForecastResult.java</w:t>
      </w:r>
      <w:r w:rsidR="00E90D7C">
        <w:t xml:space="preserve"> contains quantification result.</w:t>
      </w:r>
    </w:p>
    <w:sectPr w:rsidR="004312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rUwsDA1MDQ1NjJV0lEKTi0uzszPAykwqgUAvtyFiiwAAAA="/>
  </w:docVars>
  <w:rsids>
    <w:rsidRoot w:val="00D9675B"/>
    <w:rsid w:val="0035336E"/>
    <w:rsid w:val="00382371"/>
    <w:rsid w:val="00424120"/>
    <w:rsid w:val="00431269"/>
    <w:rsid w:val="00934946"/>
    <w:rsid w:val="009803B6"/>
    <w:rsid w:val="00A64EFA"/>
    <w:rsid w:val="00C372BC"/>
    <w:rsid w:val="00CC342E"/>
    <w:rsid w:val="00D9675B"/>
    <w:rsid w:val="00E63EFB"/>
    <w:rsid w:val="00E90D7C"/>
    <w:rsid w:val="00F73B26"/>
    <w:rsid w:val="00F8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5460B"/>
  <w15:chartTrackingRefBased/>
  <w15:docId w15:val="{D56D8848-B025-42A4-9F0B-9E2FAC64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67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67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67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67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67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67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67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67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67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75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67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675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675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675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675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675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675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675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67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7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7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675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67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675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67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67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67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675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675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Курасов</dc:creator>
  <cp:keywords/>
  <dc:description/>
  <cp:lastModifiedBy>Алексей Курасов</cp:lastModifiedBy>
  <cp:revision>2</cp:revision>
  <dcterms:created xsi:type="dcterms:W3CDTF">2025-04-15T12:07:00Z</dcterms:created>
  <dcterms:modified xsi:type="dcterms:W3CDTF">2025-04-15T12:59:00Z</dcterms:modified>
</cp:coreProperties>
</file>